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3B088" w14:textId="0801F76C" w:rsidR="00A1700A" w:rsidRPr="009F5272" w:rsidRDefault="60C50A1C" w:rsidP="2E35D845">
      <w:pPr>
        <w:spacing w:after="0" w:line="240" w:lineRule="auto"/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</w:pPr>
      <w:r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Creating and monitoring</w:t>
      </w:r>
      <w:r w:rsidR="1CA98DBA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="004E0FB4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r</w:t>
      </w:r>
      <w:r w:rsidR="1CA98DBA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esources in Azure</w:t>
      </w:r>
      <w:r w:rsidR="00297F5C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="00424281"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project solution</w:t>
      </w:r>
    </w:p>
    <w:p w14:paraId="51A5C784" w14:textId="77777777" w:rsidR="00297F5C" w:rsidRPr="00DB088A" w:rsidRDefault="00297F5C" w:rsidP="00A1700A">
      <w:pPr>
        <w:spacing w:after="0" w:line="240" w:lineRule="auto"/>
        <w:rPr>
          <w:rFonts w:eastAsia="Times New Roman" w:cstheme="minorHAnsi"/>
        </w:rPr>
      </w:pPr>
    </w:p>
    <w:p w14:paraId="44670797" w14:textId="77A76D98" w:rsidR="00424281" w:rsidRDefault="00424281" w:rsidP="00424281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21851">
        <w:rPr>
          <w:rFonts w:asciiTheme="minorHAnsi" w:hAnsiTheme="minorHAnsi" w:cstheme="minorHAnsi"/>
          <w:b/>
          <w:bCs/>
          <w:sz w:val="22"/>
          <w:szCs w:val="22"/>
        </w:rPr>
        <w:t>Instructions</w:t>
      </w:r>
      <w:r w:rsidRPr="00421851">
        <w:rPr>
          <w:rFonts w:asciiTheme="minorHAnsi" w:hAnsiTheme="minorHAnsi" w:cstheme="minorHAnsi"/>
          <w:sz w:val="22"/>
          <w:szCs w:val="22"/>
        </w:rPr>
        <w:t xml:space="preserve">: List the steps you will perform to complete each </w:t>
      </w:r>
      <w:r w:rsidR="00D7297B">
        <w:rPr>
          <w:rFonts w:asciiTheme="minorHAnsi" w:hAnsiTheme="minorHAnsi" w:cstheme="minorHAnsi"/>
          <w:sz w:val="22"/>
          <w:szCs w:val="22"/>
        </w:rPr>
        <w:t>activity</w:t>
      </w:r>
      <w:r w:rsidRPr="00421851">
        <w:rPr>
          <w:rFonts w:asciiTheme="minorHAnsi" w:hAnsiTheme="minorHAnsi" w:cstheme="minorHAnsi"/>
          <w:sz w:val="22"/>
          <w:szCs w:val="22"/>
        </w:rPr>
        <w:t xml:space="preserve"> in the system. Ensure to provide screenshots for each step. </w:t>
      </w:r>
      <w:commentRangeStart w:id="0"/>
      <w:r w:rsidRPr="00421851">
        <w:rPr>
          <w:rFonts w:asciiTheme="minorHAnsi" w:hAnsiTheme="minorHAnsi" w:cstheme="minorHAnsi"/>
          <w:sz w:val="22"/>
          <w:szCs w:val="22"/>
        </w:rPr>
        <w:t xml:space="preserve">As a sample, we have filled in the information for </w:t>
      </w:r>
      <w:r w:rsidR="00D7297B" w:rsidRPr="00D7297B">
        <w:rPr>
          <w:rFonts w:asciiTheme="minorHAnsi" w:hAnsiTheme="minorHAnsi" w:cstheme="minorHAnsi"/>
          <w:i/>
          <w:iCs/>
          <w:sz w:val="22"/>
          <w:szCs w:val="22"/>
        </w:rPr>
        <w:t>Activity 1</w:t>
      </w:r>
      <w:r w:rsidR="00BE2E2D">
        <w:rPr>
          <w:rFonts w:asciiTheme="minorHAnsi" w:hAnsiTheme="minorHAnsi" w:cstheme="minorHAnsi"/>
          <w:i/>
          <w:iCs/>
          <w:sz w:val="22"/>
          <w:szCs w:val="22"/>
        </w:rPr>
        <w:t>, Step 1</w:t>
      </w:r>
      <w:r w:rsidRPr="00421851">
        <w:rPr>
          <w:rFonts w:asciiTheme="minorHAnsi" w:hAnsiTheme="minorHAnsi" w:cstheme="minorHAnsi"/>
          <w:sz w:val="22"/>
          <w:szCs w:val="22"/>
        </w:rPr>
        <w:t>. You can add more rows as required.</w:t>
      </w:r>
      <w:commentRangeEnd w:id="0"/>
      <w:r w:rsidR="00416FD4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0"/>
      </w:r>
    </w:p>
    <w:p w14:paraId="1076CEB5" w14:textId="55AA251C" w:rsidR="00D7297B" w:rsidRDefault="00D7297B" w:rsidP="6872D08C">
      <w:pPr>
        <w:spacing w:after="0" w:line="257" w:lineRule="auto"/>
      </w:pPr>
    </w:p>
    <w:p w14:paraId="3E1C509E" w14:textId="29AEE96B" w:rsidR="00A1700A" w:rsidRPr="00DB088A" w:rsidRDefault="000F3A5A" w:rsidP="035BFC74">
      <w:pPr>
        <w:spacing w:after="0" w:line="257" w:lineRule="auto"/>
        <w:rPr>
          <w:rFonts w:ascii="Calibri Light" w:eastAsia="Calibri Light" w:hAnsi="Calibri Light" w:cs="Calibri Light"/>
          <w:sz w:val="32"/>
          <w:szCs w:val="32"/>
        </w:rPr>
      </w:pPr>
      <w:r w:rsidRPr="353D91E7">
        <w:rPr>
          <w:rFonts w:asciiTheme="majorHAnsi" w:eastAsiaTheme="minorEastAsia" w:hAnsiTheme="majorHAnsi" w:cstheme="majorBidi"/>
          <w:b/>
          <w:bCs/>
          <w:color w:val="000000" w:themeColor="text1"/>
          <w:sz w:val="32"/>
          <w:szCs w:val="32"/>
        </w:rPr>
        <w:t xml:space="preserve">Task: 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In this project, you will go through the typical activities that an Azure Administrator needs to perform </w:t>
      </w:r>
      <w:r w:rsidR="003F0111" w:rsidRPr="353D91E7">
        <w:rPr>
          <w:rFonts w:ascii="Calibri" w:eastAsia="Calibri" w:hAnsi="Calibri" w:cs="Calibri"/>
          <w:color w:val="000000" w:themeColor="text1"/>
        </w:rPr>
        <w:t>to create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 a database for storing relational data</w:t>
      </w:r>
      <w:r w:rsidR="003F0111" w:rsidRPr="353D91E7">
        <w:rPr>
          <w:rFonts w:ascii="Calibri" w:eastAsia="Calibri" w:hAnsi="Calibri" w:cs="Calibri"/>
          <w:color w:val="000000" w:themeColor="text1"/>
        </w:rPr>
        <w:t>. You will also enable advanced threat protection to en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sure that </w:t>
      </w:r>
      <w:r w:rsidR="0A7FD31D" w:rsidRPr="353D91E7">
        <w:rPr>
          <w:rFonts w:ascii="Calibri" w:eastAsia="Calibri" w:hAnsi="Calibri" w:cs="Calibri"/>
          <w:color w:val="000000" w:themeColor="text1"/>
        </w:rPr>
        <w:t>no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 unauthorized user </w:t>
      </w:r>
      <w:r w:rsidR="3CB2B724" w:rsidRPr="353D91E7">
        <w:rPr>
          <w:rFonts w:ascii="Calibri" w:eastAsia="Calibri" w:hAnsi="Calibri" w:cs="Calibri"/>
          <w:color w:val="000000" w:themeColor="text1"/>
        </w:rPr>
        <w:t>can</w:t>
      </w:r>
      <w:r w:rsidR="282183C1" w:rsidRPr="353D91E7">
        <w:rPr>
          <w:rFonts w:ascii="Calibri" w:eastAsia="Calibri" w:hAnsi="Calibri" w:cs="Calibri"/>
          <w:color w:val="000000" w:themeColor="text1"/>
        </w:rPr>
        <w:t xml:space="preserve"> access the data.</w:t>
      </w: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5B32D7" w:rsidRPr="00DB088A" w14:paraId="5FE5701F" w14:textId="3352F258" w:rsidTr="353D91E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4008C150" w14:textId="32576E05" w:rsidR="005B32D7" w:rsidRPr="00DB088A" w:rsidRDefault="00562728" w:rsidP="00711A5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  <w:r w:rsidR="005B32D7" w:rsidRPr="00DB088A">
              <w:rPr>
                <w:rFonts w:cstheme="minorHAnsi"/>
                <w:b/>
                <w:bCs/>
              </w:rPr>
              <w:t xml:space="preserve"> #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CF7A6" w14:textId="5C50A54B" w:rsidR="005B32D7" w:rsidRPr="00DB088A" w:rsidRDefault="004164EE" w:rsidP="00711A5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eps</w:t>
            </w:r>
          </w:p>
        </w:tc>
      </w:tr>
      <w:tr w:rsidR="005B32D7" w:rsidRPr="00DB088A" w14:paraId="01B58375" w14:textId="5D6ECCB5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6921422D" w14:textId="648620C5" w:rsidR="00001283" w:rsidRPr="00DB088A" w:rsidRDefault="529B70A0" w:rsidP="00001283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1</w:t>
            </w:r>
            <w:r w:rsidR="2FA1200A"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732776AF" w14:textId="30B63875" w:rsidR="005B32D7" w:rsidRPr="00DB088A" w:rsidRDefault="3635D0BB" w:rsidP="6872D08C">
            <w:pPr>
              <w:spacing w:after="240" w:line="276" w:lineRule="auto"/>
            </w:pPr>
            <w:r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 xml:space="preserve">Create Azure SQL </w:t>
            </w:r>
            <w:r w:rsidR="00220BD1"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>Database</w:t>
            </w:r>
            <w:r w:rsidR="30A6B7EE"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>.</w:t>
            </w:r>
            <w:r w:rsidR="3FE4B4F3" w:rsidRPr="353D91E7">
              <w:rPr>
                <w:rFonts w:ascii="Calibri" w:eastAsia="Calibri" w:hAnsi="Calibri" w:cs="Calibri"/>
                <w:sz w:val="24"/>
                <w:szCs w:val="24"/>
                <w:lang w:val="en-IN"/>
              </w:rPr>
              <w:t xml:space="preserve"> </w:t>
            </w:r>
          </w:p>
          <w:p w14:paraId="398FF77F" w14:textId="209A2261" w:rsidR="005B32D7" w:rsidRPr="00DB088A" w:rsidRDefault="005B32D7" w:rsidP="3FC5AD21">
            <w:pPr>
              <w:spacing w:after="240" w:line="276" w:lineRule="auto"/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474FAC" w14:textId="436EB23E" w:rsidR="005B32D7" w:rsidRPr="00DB088A" w:rsidRDefault="0160EBEB" w:rsidP="2E35D845">
            <w:r w:rsidRPr="00897FD4">
              <w:rPr>
                <w:b/>
                <w:bCs/>
              </w:rPr>
              <w:t>Step 1</w:t>
            </w:r>
            <w:r>
              <w:t xml:space="preserve">: Create </w:t>
            </w:r>
            <w:r w:rsidR="00220BD1">
              <w:t xml:space="preserve">an </w:t>
            </w:r>
            <w:r>
              <w:t>Azure SQL page</w:t>
            </w:r>
            <w:r w:rsidR="611F1813">
              <w:t>.</w:t>
            </w:r>
          </w:p>
          <w:p w14:paraId="1FC82DDA" w14:textId="7CE60A1E" w:rsidR="005B32D7" w:rsidRPr="00DB088A" w:rsidRDefault="46E3FBC1" w:rsidP="2E35D845">
            <w:r>
              <w:t>(Step 01.JPEG)</w:t>
            </w:r>
          </w:p>
          <w:p w14:paraId="7DC2AC8C" w14:textId="77777777" w:rsidR="005B32D7" w:rsidRDefault="46E3FBC1" w:rsidP="2E35D845">
            <w:r>
              <w:rPr>
                <w:noProof/>
              </w:rPr>
              <w:drawing>
                <wp:inline distT="0" distB="0" distL="0" distR="0" wp14:anchorId="68011848" wp14:editId="56C91753">
                  <wp:extent cx="4572000" cy="2733675"/>
                  <wp:effectExtent l="0" t="0" r="0" b="0"/>
                  <wp:docPr id="1148150227" name="Picture 1148150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899B05" w14:textId="47C5335A" w:rsidR="00475131" w:rsidRDefault="00475131" w:rsidP="2E35D845">
            <w:r w:rsidRPr="00897FD4">
              <w:rPr>
                <w:b/>
                <w:bCs/>
              </w:rPr>
              <w:t>Step 2</w:t>
            </w:r>
            <w:r>
              <w:t>: Create new SQL Database</w:t>
            </w:r>
          </w:p>
          <w:p w14:paraId="60F65593" w14:textId="2DD31CE7" w:rsidR="00CD16D0" w:rsidRDefault="00F15EC4" w:rsidP="2E35D845">
            <w:r w:rsidRPr="00F15EC4">
              <w:lastRenderedPageBreak/>
              <w:drawing>
                <wp:inline distT="0" distB="0" distL="0" distR="0" wp14:anchorId="1708A555" wp14:editId="41BB786F">
                  <wp:extent cx="7693660" cy="3405505"/>
                  <wp:effectExtent l="0" t="0" r="2540" b="4445"/>
                  <wp:docPr id="7641879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418790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405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B8936C" w14:textId="08B781C6" w:rsidR="00475131" w:rsidRDefault="00475131" w:rsidP="2E35D845">
            <w:r w:rsidRPr="00897FD4">
              <w:rPr>
                <w:b/>
                <w:bCs/>
              </w:rPr>
              <w:t xml:space="preserve">Step </w:t>
            </w:r>
            <w:proofErr w:type="gramStart"/>
            <w:r w:rsidRPr="00897FD4">
              <w:rPr>
                <w:b/>
                <w:bCs/>
              </w:rPr>
              <w:t>3</w:t>
            </w:r>
            <w:r>
              <w:t xml:space="preserve"> :</w:t>
            </w:r>
            <w:proofErr w:type="gramEnd"/>
            <w:r>
              <w:t xml:space="preserve"> Create new SQL </w:t>
            </w:r>
            <w:proofErr w:type="spellStart"/>
            <w:r>
              <w:t>Dtabase</w:t>
            </w:r>
            <w:proofErr w:type="spellEnd"/>
            <w:r>
              <w:t xml:space="preserve"> using Create option</w:t>
            </w:r>
          </w:p>
          <w:p w14:paraId="7E2EA589" w14:textId="362ABDFF" w:rsidR="00897FD4" w:rsidRDefault="00897FD4" w:rsidP="2E35D845">
            <w:r w:rsidRPr="00CD16D0">
              <w:lastRenderedPageBreak/>
              <w:drawing>
                <wp:inline distT="0" distB="0" distL="0" distR="0" wp14:anchorId="20C7B941" wp14:editId="291AAF62">
                  <wp:extent cx="7693660" cy="3732530"/>
                  <wp:effectExtent l="0" t="0" r="2540" b="1270"/>
                  <wp:docPr id="5390595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9059595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73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BEB787" w14:textId="4BAAAE30" w:rsidR="00CD16D0" w:rsidRDefault="00CD16D0" w:rsidP="00CD16D0">
            <w:pPr>
              <w:rPr>
                <w:b/>
                <w:bCs/>
              </w:rPr>
            </w:pPr>
            <w:proofErr w:type="spellStart"/>
            <w:r>
              <w:t>Filll</w:t>
            </w:r>
            <w:proofErr w:type="spellEnd"/>
            <w:r>
              <w:t xml:space="preserve"> in required details</w:t>
            </w:r>
            <w:r w:rsidR="00897FD4">
              <w:t xml:space="preserve"> in </w:t>
            </w:r>
            <w:r w:rsidR="00897FD4" w:rsidRPr="00897FD4">
              <w:rPr>
                <w:b/>
                <w:bCs/>
              </w:rPr>
              <w:t>Basics</w:t>
            </w:r>
            <w:r w:rsidR="00897FD4">
              <w:t xml:space="preserve"> Tab</w:t>
            </w:r>
            <w:r>
              <w:t xml:space="preserve"> like </w:t>
            </w:r>
            <w:proofErr w:type="spellStart"/>
            <w:r>
              <w:t>subscriotion</w:t>
            </w:r>
            <w:proofErr w:type="spellEnd"/>
            <w:r>
              <w:t>, resource group</w:t>
            </w:r>
            <w:r>
              <w:t xml:space="preserve">, database name, existing server or create new server as shown in </w:t>
            </w:r>
            <w:r w:rsidRPr="00CD16D0">
              <w:rPr>
                <w:b/>
                <w:bCs/>
              </w:rPr>
              <w:t>Step 4</w:t>
            </w:r>
          </w:p>
          <w:p w14:paraId="5011AC17" w14:textId="49DAF7CC" w:rsidR="00CD16D0" w:rsidRDefault="00CD16D0" w:rsidP="00CD16D0">
            <w:r w:rsidRPr="00CD16D0">
              <w:t xml:space="preserve">Fill in </w:t>
            </w:r>
            <w:r w:rsidRPr="00897FD4">
              <w:rPr>
                <w:b/>
                <w:bCs/>
              </w:rPr>
              <w:t>Network Details</w:t>
            </w:r>
            <w:r w:rsidR="00897FD4">
              <w:rPr>
                <w:b/>
                <w:bCs/>
              </w:rPr>
              <w:t xml:space="preserve"> </w:t>
            </w:r>
            <w:r w:rsidR="00897FD4" w:rsidRPr="00897FD4">
              <w:t>Tab</w:t>
            </w:r>
            <w:r>
              <w:t xml:space="preserve">, </w:t>
            </w:r>
            <w:r w:rsidR="00897FD4">
              <w:t>associate</w:t>
            </w:r>
            <w:r>
              <w:t xml:space="preserve"> private endpoint for connecting to SQL Server </w:t>
            </w:r>
            <w:r w:rsidR="00897FD4">
              <w:t>as</w:t>
            </w:r>
            <w:r>
              <w:t xml:space="preserve"> required.</w:t>
            </w:r>
          </w:p>
          <w:p w14:paraId="1C9BE55A" w14:textId="77777777" w:rsidR="00CD16D0" w:rsidRDefault="00CD16D0" w:rsidP="00CD16D0"/>
          <w:p w14:paraId="408D8264" w14:textId="46579E8E" w:rsidR="00CD16D0" w:rsidRPr="00CD16D0" w:rsidRDefault="00CD16D0" w:rsidP="00CD16D0">
            <w:r w:rsidRPr="00CD16D0">
              <w:lastRenderedPageBreak/>
              <w:drawing>
                <wp:inline distT="0" distB="0" distL="0" distR="0" wp14:anchorId="2A6A7691" wp14:editId="51536F5E">
                  <wp:extent cx="7693660" cy="3351530"/>
                  <wp:effectExtent l="0" t="0" r="2540" b="1270"/>
                  <wp:docPr id="20265800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658005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351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56A7F" w14:textId="77777777" w:rsidR="00CD16D0" w:rsidRDefault="00CD16D0" w:rsidP="00CD16D0"/>
          <w:p w14:paraId="14345A1B" w14:textId="38B4F30B" w:rsidR="00897FD4" w:rsidRDefault="00897FD4" w:rsidP="00CD16D0">
            <w:r>
              <w:t xml:space="preserve">Click on </w:t>
            </w:r>
            <w:proofErr w:type="gramStart"/>
            <w:r>
              <w:t>“”Review</w:t>
            </w:r>
            <w:proofErr w:type="gramEnd"/>
            <w:r>
              <w:t xml:space="preserve"> and Create” button</w:t>
            </w:r>
          </w:p>
          <w:p w14:paraId="54B875C8" w14:textId="77777777" w:rsidR="00475131" w:rsidRDefault="00475131" w:rsidP="2E35D845"/>
          <w:p w14:paraId="46B76AE1" w14:textId="10A43A61" w:rsidR="00475131" w:rsidRDefault="00475131" w:rsidP="2E35D845">
            <w:r w:rsidRPr="00897FD4">
              <w:rPr>
                <w:b/>
                <w:bCs/>
              </w:rPr>
              <w:t xml:space="preserve">Step </w:t>
            </w:r>
            <w:proofErr w:type="gramStart"/>
            <w:r w:rsidR="00897FD4" w:rsidRPr="00897FD4">
              <w:rPr>
                <w:b/>
                <w:bCs/>
              </w:rPr>
              <w:t>4</w:t>
            </w:r>
            <w:r w:rsidRPr="00897FD4">
              <w:rPr>
                <w:b/>
                <w:bCs/>
              </w:rPr>
              <w:t xml:space="preserve"> :</w:t>
            </w:r>
            <w:proofErr w:type="gramEnd"/>
            <w:r>
              <w:t xml:space="preserve"> Create New Database Server or Select existing Database Server</w:t>
            </w:r>
          </w:p>
          <w:p w14:paraId="4162ADE2" w14:textId="4607F395" w:rsidR="00475131" w:rsidRPr="00DB088A" w:rsidRDefault="00475131" w:rsidP="2E35D845">
            <w:r w:rsidRPr="00475131">
              <w:lastRenderedPageBreak/>
              <w:drawing>
                <wp:inline distT="0" distB="0" distL="0" distR="0" wp14:anchorId="3A187C50" wp14:editId="5865D317">
                  <wp:extent cx="6763098" cy="5112013"/>
                  <wp:effectExtent l="0" t="0" r="0" b="0"/>
                  <wp:docPr id="10380086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00865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3098" cy="5112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3064" w:rsidRPr="00DB088A" w14:paraId="774C7B2A" w14:textId="77777777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02544C6" w14:textId="77777777" w:rsidR="00933064" w:rsidRPr="00DB088A" w:rsidRDefault="00933064" w:rsidP="00001283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CC43A9" w14:textId="77777777" w:rsidR="00933064" w:rsidRPr="00DB088A" w:rsidRDefault="00933064" w:rsidP="6872D08C">
            <w:pPr>
              <w:shd w:val="clear" w:color="auto" w:fill="FFFFFF" w:themeFill="background1"/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</w:tr>
      <w:tr w:rsidR="005B32D7" w:rsidRPr="00DB088A" w14:paraId="28F00AD0" w14:textId="679EC84E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DA9BFC9" w14:textId="451E9911" w:rsidR="005B32D7" w:rsidRPr="00DB088A" w:rsidRDefault="64D0F30E" w:rsidP="6872D08C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2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2B80D681" w14:textId="6BA8142C" w:rsidR="005B32D7" w:rsidRPr="00DB088A" w:rsidRDefault="4020932B" w:rsidP="035BFC74">
            <w:pPr>
              <w:spacing w:after="240" w:line="276" w:lineRule="auto"/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</w:pPr>
            <w:r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Query in </w:t>
            </w:r>
            <w:r w:rsidR="5DE2FE80"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the </w:t>
            </w:r>
            <w:r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Azure SQL database</w:t>
            </w:r>
            <w:r w:rsidR="4D53ED14" w:rsidRPr="035BFC74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CE1560" w14:textId="64C3AA79" w:rsidR="005B32D7" w:rsidRDefault="00411909" w:rsidP="00BE2E2D">
            <w:pPr>
              <w:rPr>
                <w:rFonts w:eastAsiaTheme="minorEastAsia" w:cstheme="minorHAnsi"/>
              </w:rPr>
            </w:pPr>
            <w:r w:rsidRPr="00411909">
              <w:rPr>
                <w:rFonts w:eastAsiaTheme="minorEastAsia" w:cstheme="minorHAnsi"/>
                <w:b/>
                <w:bCs/>
              </w:rPr>
              <w:t>Step 1</w:t>
            </w:r>
            <w:r>
              <w:rPr>
                <w:rFonts w:eastAsiaTheme="minorEastAsia" w:cstheme="minorHAnsi"/>
              </w:rPr>
              <w:t xml:space="preserve">: Go to Query Editor in newly created </w:t>
            </w:r>
            <w:proofErr w:type="spellStart"/>
            <w:r>
              <w:rPr>
                <w:rFonts w:eastAsiaTheme="minorEastAsia" w:cstheme="minorHAnsi"/>
              </w:rPr>
              <w:t>Sql</w:t>
            </w:r>
            <w:proofErr w:type="spellEnd"/>
            <w:r>
              <w:rPr>
                <w:rFonts w:eastAsiaTheme="minorEastAsia" w:cstheme="minorHAnsi"/>
              </w:rPr>
              <w:t xml:space="preserve"> database, login into server using SQL credentials or AAD Login</w:t>
            </w:r>
          </w:p>
          <w:p w14:paraId="2C3299F7" w14:textId="77777777" w:rsidR="00411909" w:rsidRDefault="00411909" w:rsidP="00BE2E2D">
            <w:pPr>
              <w:rPr>
                <w:rFonts w:eastAsiaTheme="minorEastAsia" w:cstheme="minorHAnsi"/>
              </w:rPr>
            </w:pPr>
          </w:p>
          <w:p w14:paraId="08B1D2C8" w14:textId="1AEB9319" w:rsidR="00411909" w:rsidRPr="00DB088A" w:rsidRDefault="00411909" w:rsidP="00BE2E2D">
            <w:pPr>
              <w:rPr>
                <w:rFonts w:eastAsiaTheme="minorEastAsia" w:cstheme="minorHAnsi"/>
              </w:rPr>
            </w:pPr>
            <w:r w:rsidRPr="00411909">
              <w:rPr>
                <w:rFonts w:eastAsiaTheme="minorEastAsia" w:cstheme="minorHAnsi"/>
              </w:rPr>
              <w:lastRenderedPageBreak/>
              <w:drawing>
                <wp:inline distT="0" distB="0" distL="0" distR="0" wp14:anchorId="5A76D669" wp14:editId="32936866">
                  <wp:extent cx="7693660" cy="3104515"/>
                  <wp:effectExtent l="0" t="0" r="2540" b="635"/>
                  <wp:docPr id="14161134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6113450" name=""/>
                          <pic:cNvPicPr/>
                        </pic:nvPicPr>
                        <pic:blipFill rotWithShape="1">
                          <a:blip r:embed="rId20"/>
                          <a:srcRect t="2784"/>
                          <a:stretch/>
                        </pic:blipFill>
                        <pic:spPr bwMode="auto">
                          <a:xfrm>
                            <a:off x="0" y="0"/>
                            <a:ext cx="7693660" cy="3104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3064" w:rsidRPr="00DB088A" w14:paraId="680D2113" w14:textId="77777777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05FA81C" w14:textId="77777777" w:rsidR="00933064" w:rsidRPr="00DB088A" w:rsidRDefault="00933064" w:rsidP="001634ED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56ED9" w14:textId="77777777" w:rsidR="00933064" w:rsidRDefault="00411909" w:rsidP="00BE2E2D">
            <w:pPr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>Run/Execute Query with SQL statements</w:t>
            </w:r>
          </w:p>
          <w:p w14:paraId="3450D7C3" w14:textId="77777777" w:rsidR="00411909" w:rsidRDefault="00411909" w:rsidP="00BE2E2D">
            <w:pPr>
              <w:rPr>
                <w:rFonts w:eastAsiaTheme="minorEastAsia" w:cstheme="minorHAnsi"/>
              </w:rPr>
            </w:pPr>
          </w:p>
          <w:p w14:paraId="60C105EC" w14:textId="38723A8A" w:rsidR="00411909" w:rsidRPr="00DB088A" w:rsidRDefault="00100539" w:rsidP="00BE2E2D">
            <w:pPr>
              <w:rPr>
                <w:rFonts w:eastAsiaTheme="minorEastAsia" w:cstheme="minorHAnsi"/>
              </w:rPr>
            </w:pPr>
            <w:r w:rsidRPr="00100539">
              <w:rPr>
                <w:rFonts w:eastAsiaTheme="minorEastAsia" w:cstheme="minorHAnsi"/>
              </w:rPr>
              <w:drawing>
                <wp:inline distT="0" distB="0" distL="0" distR="0" wp14:anchorId="113C8A3D" wp14:editId="5A901249">
                  <wp:extent cx="7693660" cy="2041525"/>
                  <wp:effectExtent l="0" t="0" r="2540" b="0"/>
                  <wp:docPr id="16492634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926342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204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32D7" w:rsidRPr="00DB088A" w14:paraId="1F74123B" w14:textId="2B33E840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067E142" w14:textId="1329606A" w:rsidR="00B07FAE" w:rsidRPr="00DB088A" w:rsidRDefault="3AB9F63B" w:rsidP="00B07FAE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2E35D845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2E35D845">
              <w:rPr>
                <w:rFonts w:eastAsiaTheme="minorEastAsia"/>
                <w:b/>
                <w:bCs/>
                <w:color w:val="000000" w:themeColor="text1"/>
              </w:rPr>
              <w:t>3</w:t>
            </w:r>
            <w:r w:rsidRPr="2E35D845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78A37FA4" w14:textId="22D50D2E" w:rsidR="7E9B4719" w:rsidRDefault="08B3C3AC" w:rsidP="2E35D845">
            <w:pPr>
              <w:spacing w:after="0" w:line="257" w:lineRule="auto"/>
              <w:rPr>
                <w:rFonts w:eastAsiaTheme="minorEastAsia"/>
                <w:color w:val="000000" w:themeColor="text1"/>
              </w:rPr>
            </w:pPr>
            <w:r w:rsidRPr="035BFC74">
              <w:rPr>
                <w:rFonts w:eastAsiaTheme="minorEastAsia"/>
                <w:color w:val="000000" w:themeColor="text1"/>
              </w:rPr>
              <w:t>Enabl</w:t>
            </w:r>
            <w:r w:rsidR="52E3497C" w:rsidRPr="035BFC74">
              <w:rPr>
                <w:rFonts w:eastAsiaTheme="minorEastAsia"/>
                <w:color w:val="000000" w:themeColor="text1"/>
              </w:rPr>
              <w:t>e</w:t>
            </w:r>
            <w:r w:rsidRPr="035BFC74">
              <w:rPr>
                <w:rFonts w:eastAsiaTheme="minorEastAsia"/>
                <w:color w:val="000000" w:themeColor="text1"/>
              </w:rPr>
              <w:t xml:space="preserve"> advanced threat protection</w:t>
            </w:r>
            <w:r w:rsidR="0B1F8F82" w:rsidRPr="035BFC74">
              <w:rPr>
                <w:rFonts w:eastAsiaTheme="minorEastAsia"/>
                <w:color w:val="000000" w:themeColor="text1"/>
              </w:rPr>
              <w:t>.</w:t>
            </w:r>
          </w:p>
          <w:p w14:paraId="1BDBA455" w14:textId="75A285D1" w:rsidR="005B32D7" w:rsidRPr="00DB088A" w:rsidRDefault="005B32D7" w:rsidP="2E35D845">
            <w:pPr>
              <w:spacing w:after="24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88D8B3" w14:textId="77777777" w:rsidR="005B32D7" w:rsidRDefault="004C11E0" w:rsidP="00BE2E2D">
            <w:pPr>
              <w:rPr>
                <w:rFonts w:eastAsiaTheme="minorEastAsia"/>
                <w:color w:val="000000" w:themeColor="text1"/>
              </w:rPr>
            </w:pPr>
            <w:r w:rsidRPr="008666DA">
              <w:rPr>
                <w:rFonts w:eastAsiaTheme="minorEastAsia"/>
                <w:b/>
                <w:bCs/>
                <w:color w:val="000000" w:themeColor="text1"/>
              </w:rPr>
              <w:lastRenderedPageBreak/>
              <w:t>Step 1</w:t>
            </w:r>
            <w:r>
              <w:rPr>
                <w:rFonts w:eastAsiaTheme="minorEastAsia"/>
                <w:color w:val="000000" w:themeColor="text1"/>
              </w:rPr>
              <w:t>:</w:t>
            </w:r>
            <w:r w:rsidR="00167FA4">
              <w:rPr>
                <w:rFonts w:eastAsiaTheme="minorEastAsia"/>
                <w:color w:val="000000" w:themeColor="text1"/>
              </w:rPr>
              <w:t xml:space="preserve"> </w:t>
            </w:r>
            <w:r w:rsidR="008666DA">
              <w:rPr>
                <w:rFonts w:eastAsiaTheme="minorEastAsia"/>
                <w:color w:val="000000" w:themeColor="text1"/>
              </w:rPr>
              <w:t>Select newly created SQL Server</w:t>
            </w:r>
          </w:p>
          <w:p w14:paraId="41CCC6F3" w14:textId="64C07FCD" w:rsidR="008666DA" w:rsidRDefault="00661839" w:rsidP="00BE2E2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o to</w:t>
            </w:r>
            <w:r w:rsidR="008666DA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“</w:t>
            </w:r>
            <w:r w:rsidR="008666DA">
              <w:rPr>
                <w:rFonts w:eastAsiaTheme="minorEastAsia"/>
                <w:color w:val="000000" w:themeColor="text1"/>
              </w:rPr>
              <w:t>Microsoft Defender for Cloud</w:t>
            </w:r>
            <w:r>
              <w:rPr>
                <w:rFonts w:eastAsiaTheme="minorEastAsia"/>
                <w:color w:val="000000" w:themeColor="text1"/>
              </w:rPr>
              <w:t>” Blade</w:t>
            </w:r>
          </w:p>
          <w:p w14:paraId="29FC5876" w14:textId="77777777" w:rsidR="008666DA" w:rsidRDefault="008666DA" w:rsidP="00BE2E2D">
            <w:pPr>
              <w:rPr>
                <w:rFonts w:eastAsiaTheme="minorEastAsia"/>
                <w:color w:val="000000" w:themeColor="text1"/>
              </w:rPr>
            </w:pPr>
            <w:r w:rsidRPr="008666DA">
              <w:rPr>
                <w:rFonts w:eastAsiaTheme="minorEastAsia"/>
                <w:color w:val="000000" w:themeColor="text1"/>
              </w:rPr>
              <w:lastRenderedPageBreak/>
              <w:drawing>
                <wp:inline distT="0" distB="0" distL="0" distR="0" wp14:anchorId="6368805E" wp14:editId="45472EE1">
                  <wp:extent cx="7530467" cy="2432050"/>
                  <wp:effectExtent l="0" t="0" r="0" b="6350"/>
                  <wp:docPr id="19977681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76816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30469" cy="2432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D87F20" w14:textId="262F0C39" w:rsidR="00661839" w:rsidRDefault="00661839" w:rsidP="00BE2E2D">
            <w:pPr>
              <w:rPr>
                <w:rFonts w:eastAsiaTheme="minorEastAsia"/>
                <w:color w:val="000000" w:themeColor="text1"/>
              </w:rPr>
            </w:pPr>
            <w:r w:rsidRPr="00661839">
              <w:rPr>
                <w:rFonts w:eastAsiaTheme="minorEastAsia"/>
                <w:b/>
                <w:bCs/>
                <w:color w:val="000000" w:themeColor="text1"/>
              </w:rPr>
              <w:t>Step 2</w:t>
            </w:r>
            <w:r>
              <w:rPr>
                <w:rFonts w:eastAsiaTheme="minorEastAsia"/>
                <w:color w:val="000000" w:themeColor="text1"/>
              </w:rPr>
              <w:t>: Toggle the “</w:t>
            </w:r>
            <w:proofErr w:type="spellStart"/>
            <w:r>
              <w:rPr>
                <w:rFonts w:eastAsiaTheme="minorEastAsia"/>
                <w:color w:val="000000" w:themeColor="text1"/>
              </w:rPr>
              <w:t>Adavanced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Threat Protection” option to On</w:t>
            </w:r>
          </w:p>
          <w:p w14:paraId="497D2D2D" w14:textId="008B5F5C" w:rsidR="00661839" w:rsidRDefault="00661839" w:rsidP="00BE2E2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             Ensure that “Threat Detection Alert” is enabled</w:t>
            </w:r>
          </w:p>
          <w:p w14:paraId="13B32428" w14:textId="1F1150F7" w:rsidR="00661839" w:rsidRDefault="00661839" w:rsidP="00BE2E2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              Configure Alerts</w:t>
            </w:r>
          </w:p>
          <w:p w14:paraId="543C1164" w14:textId="74852135" w:rsidR="00661839" w:rsidRPr="00DB088A" w:rsidRDefault="00661839" w:rsidP="00BE2E2D">
            <w:pPr>
              <w:rPr>
                <w:rFonts w:eastAsiaTheme="minorEastAsia"/>
                <w:color w:val="000000" w:themeColor="text1"/>
              </w:rPr>
            </w:pPr>
            <w:r w:rsidRPr="00661839">
              <w:rPr>
                <w:rFonts w:eastAsiaTheme="minorEastAsia"/>
                <w:color w:val="000000" w:themeColor="text1"/>
              </w:rPr>
              <w:drawing>
                <wp:inline distT="0" distB="0" distL="0" distR="0" wp14:anchorId="3257F174" wp14:editId="72D6CB13">
                  <wp:extent cx="7693660" cy="741680"/>
                  <wp:effectExtent l="0" t="0" r="2540" b="1270"/>
                  <wp:docPr id="18309037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0903712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74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3064" w:rsidRPr="00DB088A" w14:paraId="65424F80" w14:textId="77777777" w:rsidTr="353D91E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8C4B0C7" w14:textId="77777777" w:rsidR="00933064" w:rsidRPr="00DB088A" w:rsidRDefault="00933064" w:rsidP="00B07FAE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E8D5E" w14:textId="3F91B565" w:rsidR="00933064" w:rsidRPr="00DB088A" w:rsidRDefault="00933064" w:rsidP="00BE2E2D">
            <w:pPr>
              <w:rPr>
                <w:rFonts w:eastAsiaTheme="minorEastAsia"/>
                <w:color w:val="000000" w:themeColor="text1"/>
              </w:rPr>
            </w:pPr>
          </w:p>
        </w:tc>
      </w:tr>
    </w:tbl>
    <w:p w14:paraId="51D7482A" w14:textId="3FA3D6D7" w:rsidR="035BFC74" w:rsidRDefault="035BFC74"/>
    <w:sectPr w:rsidR="035BFC74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Rashi Kapoor" w:date="2024-01-04T17:35:00Z" w:initials="RK">
    <w:p w14:paraId="72D9D749" w14:textId="690F61E6" w:rsidR="00416FD4" w:rsidRDefault="00416FD4" w:rsidP="00416FD4">
      <w:pPr>
        <w:pStyle w:val="CommentText"/>
      </w:pPr>
      <w:r>
        <w:rPr>
          <w:rStyle w:val="CommentReference"/>
        </w:rPr>
        <w:annotationRef/>
      </w:r>
      <w:r>
        <w:t xml:space="preserve">We need to provide a sample with a screenshot here. If we can't, then pls delete this sentence </w:t>
      </w:r>
      <w:r>
        <w:fldChar w:fldCharType="begin"/>
      </w:r>
      <w:r>
        <w:instrText>HYPERLINK "mailto:palak_ji@skillup.tech"</w:instrText>
      </w:r>
      <w:bookmarkStart w:id="1" w:name="_@_5DB203B00C22485EA9A36F5A048DB387Z"/>
      <w:r>
        <w:fldChar w:fldCharType="separate"/>
      </w:r>
      <w:bookmarkEnd w:id="1"/>
      <w:r w:rsidRPr="00416FD4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2D9D74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FA77E18" w16cex:dateUtc="2024-01-04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2D9D749" w16cid:durableId="1FA77E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65BC5" w14:textId="77777777" w:rsidR="007B7320" w:rsidRDefault="007B7320" w:rsidP="00242A43">
      <w:pPr>
        <w:spacing w:after="0" w:line="240" w:lineRule="auto"/>
      </w:pPr>
      <w:r>
        <w:separator/>
      </w:r>
    </w:p>
  </w:endnote>
  <w:endnote w:type="continuationSeparator" w:id="0">
    <w:p w14:paraId="115FF6EB" w14:textId="77777777" w:rsidR="007B7320" w:rsidRDefault="007B7320" w:rsidP="00242A43">
      <w:pPr>
        <w:spacing w:after="0" w:line="240" w:lineRule="auto"/>
      </w:pPr>
      <w:r>
        <w:continuationSeparator/>
      </w:r>
    </w:p>
  </w:endnote>
  <w:endnote w:type="continuationNotice" w:id="1">
    <w:p w14:paraId="1F25000F" w14:textId="77777777" w:rsidR="007B7320" w:rsidRDefault="007B73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D9F79" w14:textId="77777777" w:rsidR="007B7320" w:rsidRDefault="007B7320" w:rsidP="00242A43">
      <w:pPr>
        <w:spacing w:after="0" w:line="240" w:lineRule="auto"/>
      </w:pPr>
      <w:r>
        <w:separator/>
      </w:r>
    </w:p>
  </w:footnote>
  <w:footnote w:type="continuationSeparator" w:id="0">
    <w:p w14:paraId="2821D38A" w14:textId="77777777" w:rsidR="007B7320" w:rsidRDefault="007B7320" w:rsidP="00242A43">
      <w:pPr>
        <w:spacing w:after="0" w:line="240" w:lineRule="auto"/>
      </w:pPr>
      <w:r>
        <w:continuationSeparator/>
      </w:r>
    </w:p>
  </w:footnote>
  <w:footnote w:type="continuationNotice" w:id="1">
    <w:p w14:paraId="55F13876" w14:textId="77777777" w:rsidR="007B7320" w:rsidRDefault="007B73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14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2071925154">
    <w:abstractNumId w:val="30"/>
  </w:num>
  <w:num w:numId="2" w16cid:durableId="449280688">
    <w:abstractNumId w:val="26"/>
  </w:num>
  <w:num w:numId="3" w16cid:durableId="2003922867">
    <w:abstractNumId w:val="29"/>
  </w:num>
  <w:num w:numId="4" w16cid:durableId="1786466222">
    <w:abstractNumId w:val="23"/>
  </w:num>
  <w:num w:numId="5" w16cid:durableId="277029058">
    <w:abstractNumId w:val="22"/>
  </w:num>
  <w:num w:numId="6" w16cid:durableId="1746876879">
    <w:abstractNumId w:val="27"/>
  </w:num>
  <w:num w:numId="7" w16cid:durableId="517549107">
    <w:abstractNumId w:val="16"/>
  </w:num>
  <w:num w:numId="8" w16cid:durableId="629557401">
    <w:abstractNumId w:val="5"/>
  </w:num>
  <w:num w:numId="9" w16cid:durableId="1805538690">
    <w:abstractNumId w:val="4"/>
  </w:num>
  <w:num w:numId="10" w16cid:durableId="745802944">
    <w:abstractNumId w:val="7"/>
  </w:num>
  <w:num w:numId="11" w16cid:durableId="1508247803">
    <w:abstractNumId w:val="0"/>
  </w:num>
  <w:num w:numId="12" w16cid:durableId="1134182207">
    <w:abstractNumId w:val="18"/>
  </w:num>
  <w:num w:numId="13" w16cid:durableId="598879195">
    <w:abstractNumId w:val="17"/>
  </w:num>
  <w:num w:numId="14" w16cid:durableId="541750933">
    <w:abstractNumId w:val="24"/>
  </w:num>
  <w:num w:numId="15" w16cid:durableId="141504579">
    <w:abstractNumId w:val="15"/>
  </w:num>
  <w:num w:numId="16" w16cid:durableId="1163474535">
    <w:abstractNumId w:val="1"/>
  </w:num>
  <w:num w:numId="17" w16cid:durableId="1388652836">
    <w:abstractNumId w:val="3"/>
  </w:num>
  <w:num w:numId="18" w16cid:durableId="2096658394">
    <w:abstractNumId w:val="12"/>
  </w:num>
  <w:num w:numId="19" w16cid:durableId="984235889">
    <w:abstractNumId w:val="28"/>
  </w:num>
  <w:num w:numId="20" w16cid:durableId="390621686">
    <w:abstractNumId w:val="8"/>
  </w:num>
  <w:num w:numId="21" w16cid:durableId="1498613427">
    <w:abstractNumId w:val="2"/>
  </w:num>
  <w:num w:numId="22" w16cid:durableId="1677534751">
    <w:abstractNumId w:val="14"/>
  </w:num>
  <w:num w:numId="23" w16cid:durableId="149490498">
    <w:abstractNumId w:val="19"/>
  </w:num>
  <w:num w:numId="24" w16cid:durableId="1027293277">
    <w:abstractNumId w:val="20"/>
  </w:num>
  <w:num w:numId="25" w16cid:durableId="1910380044">
    <w:abstractNumId w:val="9"/>
  </w:num>
  <w:num w:numId="26" w16cid:durableId="2047756396">
    <w:abstractNumId w:val="11"/>
  </w:num>
  <w:num w:numId="27" w16cid:durableId="1793749888">
    <w:abstractNumId w:val="13"/>
  </w:num>
  <w:num w:numId="28" w16cid:durableId="1539390026">
    <w:abstractNumId w:val="25"/>
  </w:num>
  <w:num w:numId="29" w16cid:durableId="1950549554">
    <w:abstractNumId w:val="21"/>
  </w:num>
  <w:num w:numId="30" w16cid:durableId="281814179">
    <w:abstractNumId w:val="6"/>
  </w:num>
  <w:num w:numId="31" w16cid:durableId="550381241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shi Kapoor">
    <w15:presenceInfo w15:providerId="AD" w15:userId="S::rashik@skillup.tech::88493568-99e6-4eba-9e93-b9e9a2b6ac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tKgFAMq20cE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1081"/>
    <w:rsid w:val="00071BC3"/>
    <w:rsid w:val="000739D1"/>
    <w:rsid w:val="0007468E"/>
    <w:rsid w:val="00080ACD"/>
    <w:rsid w:val="00081446"/>
    <w:rsid w:val="00086D98"/>
    <w:rsid w:val="000B44B0"/>
    <w:rsid w:val="000B6DE9"/>
    <w:rsid w:val="000C1DE8"/>
    <w:rsid w:val="000C561A"/>
    <w:rsid w:val="000C7A14"/>
    <w:rsid w:val="000D202E"/>
    <w:rsid w:val="000E2B91"/>
    <w:rsid w:val="000E2F75"/>
    <w:rsid w:val="000E689B"/>
    <w:rsid w:val="000F2AEB"/>
    <w:rsid w:val="000F3A5A"/>
    <w:rsid w:val="000F4FB5"/>
    <w:rsid w:val="000F5B51"/>
    <w:rsid w:val="00100367"/>
    <w:rsid w:val="00100539"/>
    <w:rsid w:val="001025B0"/>
    <w:rsid w:val="001064D7"/>
    <w:rsid w:val="00107412"/>
    <w:rsid w:val="001116D0"/>
    <w:rsid w:val="00113FF9"/>
    <w:rsid w:val="00114171"/>
    <w:rsid w:val="00114E9F"/>
    <w:rsid w:val="00117642"/>
    <w:rsid w:val="00117901"/>
    <w:rsid w:val="00152C12"/>
    <w:rsid w:val="00153D44"/>
    <w:rsid w:val="0015509C"/>
    <w:rsid w:val="0015511A"/>
    <w:rsid w:val="00156CCE"/>
    <w:rsid w:val="001574E8"/>
    <w:rsid w:val="0016262B"/>
    <w:rsid w:val="001634ED"/>
    <w:rsid w:val="00167FA4"/>
    <w:rsid w:val="001832FA"/>
    <w:rsid w:val="001873C0"/>
    <w:rsid w:val="001941ED"/>
    <w:rsid w:val="00195118"/>
    <w:rsid w:val="001B7977"/>
    <w:rsid w:val="001C3C9C"/>
    <w:rsid w:val="001C4DF0"/>
    <w:rsid w:val="001D0CFA"/>
    <w:rsid w:val="001D68AC"/>
    <w:rsid w:val="001E5550"/>
    <w:rsid w:val="001E5C43"/>
    <w:rsid w:val="001F6DB7"/>
    <w:rsid w:val="002057B2"/>
    <w:rsid w:val="002147EA"/>
    <w:rsid w:val="00214EBE"/>
    <w:rsid w:val="002170C1"/>
    <w:rsid w:val="00220BD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753B"/>
    <w:rsid w:val="00270FD7"/>
    <w:rsid w:val="0027370D"/>
    <w:rsid w:val="002766C4"/>
    <w:rsid w:val="002768E3"/>
    <w:rsid w:val="00277D65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61CD"/>
    <w:rsid w:val="002B6DE2"/>
    <w:rsid w:val="002D2B0B"/>
    <w:rsid w:val="002D44C3"/>
    <w:rsid w:val="002D6D86"/>
    <w:rsid w:val="002E2AEE"/>
    <w:rsid w:val="002E5A3B"/>
    <w:rsid w:val="002E5CEB"/>
    <w:rsid w:val="002F0F5D"/>
    <w:rsid w:val="002F6088"/>
    <w:rsid w:val="0030025D"/>
    <w:rsid w:val="003006F8"/>
    <w:rsid w:val="003034EA"/>
    <w:rsid w:val="003074A4"/>
    <w:rsid w:val="00307AAB"/>
    <w:rsid w:val="0031780D"/>
    <w:rsid w:val="003214B9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6401"/>
    <w:rsid w:val="003C1DC9"/>
    <w:rsid w:val="003D533F"/>
    <w:rsid w:val="003D7424"/>
    <w:rsid w:val="003E4D64"/>
    <w:rsid w:val="003E6615"/>
    <w:rsid w:val="003F0111"/>
    <w:rsid w:val="003F3299"/>
    <w:rsid w:val="003F4D45"/>
    <w:rsid w:val="003F57CB"/>
    <w:rsid w:val="003F76E1"/>
    <w:rsid w:val="00400D6A"/>
    <w:rsid w:val="00410856"/>
    <w:rsid w:val="00411909"/>
    <w:rsid w:val="004145FD"/>
    <w:rsid w:val="004164EE"/>
    <w:rsid w:val="00416FD4"/>
    <w:rsid w:val="00420D18"/>
    <w:rsid w:val="00424281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5131"/>
    <w:rsid w:val="00476821"/>
    <w:rsid w:val="00480D57"/>
    <w:rsid w:val="00495B6D"/>
    <w:rsid w:val="004975F9"/>
    <w:rsid w:val="004A1728"/>
    <w:rsid w:val="004A2138"/>
    <w:rsid w:val="004A7567"/>
    <w:rsid w:val="004B4706"/>
    <w:rsid w:val="004C11E0"/>
    <w:rsid w:val="004C637F"/>
    <w:rsid w:val="004D1F07"/>
    <w:rsid w:val="004D44CA"/>
    <w:rsid w:val="004D4E63"/>
    <w:rsid w:val="004D522E"/>
    <w:rsid w:val="004E0FB4"/>
    <w:rsid w:val="004F1414"/>
    <w:rsid w:val="004F255C"/>
    <w:rsid w:val="004F6007"/>
    <w:rsid w:val="004F6585"/>
    <w:rsid w:val="00500546"/>
    <w:rsid w:val="00510B8B"/>
    <w:rsid w:val="005247A3"/>
    <w:rsid w:val="00525BB2"/>
    <w:rsid w:val="00532A22"/>
    <w:rsid w:val="00532AEF"/>
    <w:rsid w:val="00536B94"/>
    <w:rsid w:val="00540AD1"/>
    <w:rsid w:val="005507F5"/>
    <w:rsid w:val="00550E49"/>
    <w:rsid w:val="0055763C"/>
    <w:rsid w:val="0056245E"/>
    <w:rsid w:val="00562728"/>
    <w:rsid w:val="00570583"/>
    <w:rsid w:val="0057198B"/>
    <w:rsid w:val="00572A42"/>
    <w:rsid w:val="0057733B"/>
    <w:rsid w:val="00577BCF"/>
    <w:rsid w:val="00586151"/>
    <w:rsid w:val="0058767B"/>
    <w:rsid w:val="00596244"/>
    <w:rsid w:val="00597002"/>
    <w:rsid w:val="005A2AE7"/>
    <w:rsid w:val="005A7121"/>
    <w:rsid w:val="005A76B3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F0861"/>
    <w:rsid w:val="005F2282"/>
    <w:rsid w:val="005F28E6"/>
    <w:rsid w:val="005F51A3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6B2F"/>
    <w:rsid w:val="00632280"/>
    <w:rsid w:val="00641728"/>
    <w:rsid w:val="00642BE1"/>
    <w:rsid w:val="0064579A"/>
    <w:rsid w:val="00653F91"/>
    <w:rsid w:val="006608BE"/>
    <w:rsid w:val="00661839"/>
    <w:rsid w:val="00661E17"/>
    <w:rsid w:val="00663B4C"/>
    <w:rsid w:val="0067052A"/>
    <w:rsid w:val="00671EF8"/>
    <w:rsid w:val="00675D4F"/>
    <w:rsid w:val="00676E2F"/>
    <w:rsid w:val="00680447"/>
    <w:rsid w:val="00682E82"/>
    <w:rsid w:val="00684268"/>
    <w:rsid w:val="00684544"/>
    <w:rsid w:val="00684B0C"/>
    <w:rsid w:val="00684E91"/>
    <w:rsid w:val="006867FE"/>
    <w:rsid w:val="006A66DE"/>
    <w:rsid w:val="006A7EB9"/>
    <w:rsid w:val="006C05BB"/>
    <w:rsid w:val="006E2D87"/>
    <w:rsid w:val="006E652A"/>
    <w:rsid w:val="006E7CA7"/>
    <w:rsid w:val="006F1737"/>
    <w:rsid w:val="006F7C66"/>
    <w:rsid w:val="0070041C"/>
    <w:rsid w:val="00705765"/>
    <w:rsid w:val="00711A5B"/>
    <w:rsid w:val="00711DDF"/>
    <w:rsid w:val="0071312D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723E9"/>
    <w:rsid w:val="00773478"/>
    <w:rsid w:val="0078144B"/>
    <w:rsid w:val="0078240B"/>
    <w:rsid w:val="007908CD"/>
    <w:rsid w:val="007A0E9F"/>
    <w:rsid w:val="007A28D4"/>
    <w:rsid w:val="007A323A"/>
    <w:rsid w:val="007A5C8F"/>
    <w:rsid w:val="007B24B0"/>
    <w:rsid w:val="007B7320"/>
    <w:rsid w:val="007C18F3"/>
    <w:rsid w:val="007C3C25"/>
    <w:rsid w:val="007D545D"/>
    <w:rsid w:val="007E201E"/>
    <w:rsid w:val="007E7010"/>
    <w:rsid w:val="007E77F3"/>
    <w:rsid w:val="007E7DAB"/>
    <w:rsid w:val="007F126D"/>
    <w:rsid w:val="007F6C8F"/>
    <w:rsid w:val="00801FE8"/>
    <w:rsid w:val="0081096C"/>
    <w:rsid w:val="00813815"/>
    <w:rsid w:val="008149CD"/>
    <w:rsid w:val="0081553A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666DA"/>
    <w:rsid w:val="00876083"/>
    <w:rsid w:val="008919F3"/>
    <w:rsid w:val="00894E55"/>
    <w:rsid w:val="00897210"/>
    <w:rsid w:val="00897FD4"/>
    <w:rsid w:val="008A45D5"/>
    <w:rsid w:val="008A5209"/>
    <w:rsid w:val="008B389B"/>
    <w:rsid w:val="008D50ED"/>
    <w:rsid w:val="008E101D"/>
    <w:rsid w:val="008E173C"/>
    <w:rsid w:val="008E1A67"/>
    <w:rsid w:val="008E21CC"/>
    <w:rsid w:val="008E538F"/>
    <w:rsid w:val="008F208A"/>
    <w:rsid w:val="00900D43"/>
    <w:rsid w:val="00903F8E"/>
    <w:rsid w:val="00905573"/>
    <w:rsid w:val="00906C43"/>
    <w:rsid w:val="009074B4"/>
    <w:rsid w:val="009102C6"/>
    <w:rsid w:val="009105B3"/>
    <w:rsid w:val="00913285"/>
    <w:rsid w:val="009306F3"/>
    <w:rsid w:val="0093279D"/>
    <w:rsid w:val="00933064"/>
    <w:rsid w:val="00946B09"/>
    <w:rsid w:val="00956578"/>
    <w:rsid w:val="00963F95"/>
    <w:rsid w:val="009673C0"/>
    <w:rsid w:val="00975202"/>
    <w:rsid w:val="00976D42"/>
    <w:rsid w:val="0097764C"/>
    <w:rsid w:val="009852F2"/>
    <w:rsid w:val="00985C15"/>
    <w:rsid w:val="0098680F"/>
    <w:rsid w:val="009876EC"/>
    <w:rsid w:val="009906EB"/>
    <w:rsid w:val="00995C14"/>
    <w:rsid w:val="00996B96"/>
    <w:rsid w:val="009A7BD6"/>
    <w:rsid w:val="009B00A4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66D95"/>
    <w:rsid w:val="00A708B7"/>
    <w:rsid w:val="00A7528C"/>
    <w:rsid w:val="00A764C3"/>
    <w:rsid w:val="00A77EC0"/>
    <w:rsid w:val="00A858FA"/>
    <w:rsid w:val="00A9581E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C3EF6"/>
    <w:rsid w:val="00BC4F75"/>
    <w:rsid w:val="00BC50EA"/>
    <w:rsid w:val="00BC624C"/>
    <w:rsid w:val="00BC7468"/>
    <w:rsid w:val="00BD1C41"/>
    <w:rsid w:val="00BD3834"/>
    <w:rsid w:val="00BE2E2D"/>
    <w:rsid w:val="00BE35DD"/>
    <w:rsid w:val="00BE66B4"/>
    <w:rsid w:val="00BF1A10"/>
    <w:rsid w:val="00BF3C59"/>
    <w:rsid w:val="00BF5F9A"/>
    <w:rsid w:val="00C002B0"/>
    <w:rsid w:val="00C00C36"/>
    <w:rsid w:val="00C00CE3"/>
    <w:rsid w:val="00C01099"/>
    <w:rsid w:val="00C1068A"/>
    <w:rsid w:val="00C113D6"/>
    <w:rsid w:val="00C22016"/>
    <w:rsid w:val="00C22606"/>
    <w:rsid w:val="00C40BC1"/>
    <w:rsid w:val="00C41A30"/>
    <w:rsid w:val="00C521B0"/>
    <w:rsid w:val="00C52E83"/>
    <w:rsid w:val="00C55B6F"/>
    <w:rsid w:val="00C66F01"/>
    <w:rsid w:val="00C67950"/>
    <w:rsid w:val="00C7200B"/>
    <w:rsid w:val="00C72332"/>
    <w:rsid w:val="00C72C64"/>
    <w:rsid w:val="00C76812"/>
    <w:rsid w:val="00CA1414"/>
    <w:rsid w:val="00CA6D76"/>
    <w:rsid w:val="00CA74EF"/>
    <w:rsid w:val="00CB4222"/>
    <w:rsid w:val="00CC2081"/>
    <w:rsid w:val="00CC5140"/>
    <w:rsid w:val="00CC5C80"/>
    <w:rsid w:val="00CD16D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075"/>
    <w:rsid w:val="00D205C5"/>
    <w:rsid w:val="00D30223"/>
    <w:rsid w:val="00D30B6C"/>
    <w:rsid w:val="00D30F85"/>
    <w:rsid w:val="00D31A2B"/>
    <w:rsid w:val="00D3608E"/>
    <w:rsid w:val="00D44A80"/>
    <w:rsid w:val="00D661F6"/>
    <w:rsid w:val="00D7297B"/>
    <w:rsid w:val="00D75294"/>
    <w:rsid w:val="00D86446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0747A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369B0"/>
    <w:rsid w:val="00E40D3C"/>
    <w:rsid w:val="00E41BB6"/>
    <w:rsid w:val="00E4371C"/>
    <w:rsid w:val="00E53602"/>
    <w:rsid w:val="00E5666E"/>
    <w:rsid w:val="00E60B31"/>
    <w:rsid w:val="00E62C23"/>
    <w:rsid w:val="00E6418D"/>
    <w:rsid w:val="00E6696F"/>
    <w:rsid w:val="00E710A3"/>
    <w:rsid w:val="00E7576C"/>
    <w:rsid w:val="00E8209F"/>
    <w:rsid w:val="00E84AE8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2EF"/>
    <w:rsid w:val="00EC4D0C"/>
    <w:rsid w:val="00EC550C"/>
    <w:rsid w:val="00ED12CC"/>
    <w:rsid w:val="00EE147C"/>
    <w:rsid w:val="00EE7864"/>
    <w:rsid w:val="00F0153C"/>
    <w:rsid w:val="00F02EAE"/>
    <w:rsid w:val="00F03B04"/>
    <w:rsid w:val="00F11D97"/>
    <w:rsid w:val="00F12B23"/>
    <w:rsid w:val="00F1328E"/>
    <w:rsid w:val="00F15EC4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B427D"/>
    <w:rsid w:val="00FB5A15"/>
    <w:rsid w:val="00FC1351"/>
    <w:rsid w:val="00FC7A21"/>
    <w:rsid w:val="00FD208B"/>
    <w:rsid w:val="00FE31F7"/>
    <w:rsid w:val="00FE57C4"/>
    <w:rsid w:val="00FF21FC"/>
    <w:rsid w:val="0160EBEB"/>
    <w:rsid w:val="035BFC74"/>
    <w:rsid w:val="07BEC8EC"/>
    <w:rsid w:val="08B3C3AC"/>
    <w:rsid w:val="0A7FD31D"/>
    <w:rsid w:val="0A9C3006"/>
    <w:rsid w:val="0AA3EB45"/>
    <w:rsid w:val="0AF2B8A4"/>
    <w:rsid w:val="0B1F8F82"/>
    <w:rsid w:val="0F6FA129"/>
    <w:rsid w:val="10AD6DDA"/>
    <w:rsid w:val="175D7ADA"/>
    <w:rsid w:val="179B1CA0"/>
    <w:rsid w:val="194D6260"/>
    <w:rsid w:val="1CA98DBA"/>
    <w:rsid w:val="1CC3F556"/>
    <w:rsid w:val="1D3EE2E4"/>
    <w:rsid w:val="1D895078"/>
    <w:rsid w:val="1F150E6F"/>
    <w:rsid w:val="1F2FC6A2"/>
    <w:rsid w:val="230B3152"/>
    <w:rsid w:val="237EEDF1"/>
    <w:rsid w:val="2651AF3F"/>
    <w:rsid w:val="282183C1"/>
    <w:rsid w:val="2AF47E3E"/>
    <w:rsid w:val="2D1B8ED2"/>
    <w:rsid w:val="2E35D845"/>
    <w:rsid w:val="2FA1200A"/>
    <w:rsid w:val="30A6B7EE"/>
    <w:rsid w:val="31466179"/>
    <w:rsid w:val="332BE8B8"/>
    <w:rsid w:val="33945963"/>
    <w:rsid w:val="353D91E7"/>
    <w:rsid w:val="3635D0BB"/>
    <w:rsid w:val="39ACAF15"/>
    <w:rsid w:val="3AB9F63B"/>
    <w:rsid w:val="3CB2B724"/>
    <w:rsid w:val="3FC5AD21"/>
    <w:rsid w:val="3FE4B4F3"/>
    <w:rsid w:val="4020932B"/>
    <w:rsid w:val="41FE2A4D"/>
    <w:rsid w:val="42852046"/>
    <w:rsid w:val="43382BFA"/>
    <w:rsid w:val="43B05654"/>
    <w:rsid w:val="444C4077"/>
    <w:rsid w:val="454EDD69"/>
    <w:rsid w:val="46E3FBC1"/>
    <w:rsid w:val="47A5B2EA"/>
    <w:rsid w:val="49CAC065"/>
    <w:rsid w:val="4D53ED14"/>
    <w:rsid w:val="529B70A0"/>
    <w:rsid w:val="52E3497C"/>
    <w:rsid w:val="549A931F"/>
    <w:rsid w:val="57C11978"/>
    <w:rsid w:val="59CDCD9C"/>
    <w:rsid w:val="5DE2FE80"/>
    <w:rsid w:val="60C50A1C"/>
    <w:rsid w:val="611F1813"/>
    <w:rsid w:val="637BBE87"/>
    <w:rsid w:val="6436CD14"/>
    <w:rsid w:val="6462610B"/>
    <w:rsid w:val="647DCED4"/>
    <w:rsid w:val="64D0F30E"/>
    <w:rsid w:val="64D82609"/>
    <w:rsid w:val="68671342"/>
    <w:rsid w:val="6872D08C"/>
    <w:rsid w:val="69AE7638"/>
    <w:rsid w:val="6AD6D04F"/>
    <w:rsid w:val="6B7F6EF6"/>
    <w:rsid w:val="6E7B3641"/>
    <w:rsid w:val="6EB7D91A"/>
    <w:rsid w:val="6ED1236A"/>
    <w:rsid w:val="6F1EF4B5"/>
    <w:rsid w:val="700E9648"/>
    <w:rsid w:val="70332078"/>
    <w:rsid w:val="70BDA4BA"/>
    <w:rsid w:val="75E3F5B9"/>
    <w:rsid w:val="7D25BFCC"/>
    <w:rsid w:val="7E9B4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F41C1289-4DD9-4F77-8CEB-5CEF7884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customStyle="1" w:styleId="normaltextrun">
    <w:name w:val="normaltextrun"/>
    <w:basedOn w:val="DefaultParagraphFont"/>
    <w:rsid w:val="00A1700A"/>
  </w:style>
  <w:style w:type="character" w:customStyle="1" w:styleId="eop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customStyle="1" w:styleId="pf0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f01">
    <w:name w:val="cf01"/>
    <w:basedOn w:val="DefaultParagraphFont"/>
    <w:rsid w:val="006202F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  <w:style w:type="paragraph" w:customStyle="1" w:styleId="paragraph">
    <w:name w:val="paragraph"/>
    <w:basedOn w:val="Normal"/>
    <w:uiPriority w:val="1"/>
    <w:rsid w:val="6872D08C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5" ma:contentTypeDescription="Create a new document." ma:contentTypeScope="" ma:versionID="8e285e8de636e0632ad14526f4bf432c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94badaf54090ed9fe9ee6588e0e0029d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90413-DFDA-4224-976C-1CFEDDD73E97}">
  <ds:schemaRefs>
    <ds:schemaRef ds:uri="http://schemas.microsoft.com/office/2006/metadata/properties"/>
    <ds:schemaRef ds:uri="http://schemas.microsoft.com/office/infopath/2007/PartnerControls"/>
    <ds:schemaRef ds:uri="22aa6f4c-702d-48f0-bc52-8f40b57cf616"/>
    <ds:schemaRef ds:uri="ecd513c4-2476-43e1-84b8-4278d33856c9"/>
  </ds:schemaRefs>
</ds:datastoreItem>
</file>

<file path=customXml/itemProps2.xml><?xml version="1.0" encoding="utf-8"?>
<ds:datastoreItem xmlns:ds="http://schemas.openxmlformats.org/officeDocument/2006/customXml" ds:itemID="{C62F1BE8-9596-43B7-AD0E-39FAA5674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7</Pages>
  <Words>242</Words>
  <Characters>1386</Characters>
  <Application>Microsoft Office Word</Application>
  <DocSecurity>2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DS, Yuvaraj (IN - Bangalore, Encora)</cp:lastModifiedBy>
  <cp:revision>372</cp:revision>
  <dcterms:created xsi:type="dcterms:W3CDTF">2023-06-06T18:55:00Z</dcterms:created>
  <dcterms:modified xsi:type="dcterms:W3CDTF">2024-12-17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</Properties>
</file>